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10949" w14:textId="2A5F75BF" w:rsidR="00B16636" w:rsidRDefault="00203E75" w:rsidP="00AB68BA">
      <w:pPr>
        <w:pStyle w:val="Title"/>
        <w:jc w:val="center"/>
      </w:pPr>
      <w:r>
        <w:t xml:space="preserve">OOP Lab: Experiment </w:t>
      </w:r>
      <w:r w:rsidR="00DC2C5F">
        <w:t>7</w:t>
      </w:r>
    </w:p>
    <w:p w14:paraId="31BE1EF2" w14:textId="77777777" w:rsidR="00B16636" w:rsidRDefault="00B16636" w:rsidP="00AB68BA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</w:p>
    <w:p w14:paraId="65B5F331" w14:textId="77777777" w:rsidR="00B16636" w:rsidRDefault="00B16636" w:rsidP="00AB68BA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t>Submitted By</w:t>
      </w:r>
      <w:r w:rsidRPr="004663DA">
        <w:rPr>
          <w:rFonts w:asciiTheme="majorHAnsi" w:hAnsiTheme="majorHAnsi" w:cstheme="majorHAnsi"/>
          <w:sz w:val="23"/>
          <w:szCs w:val="23"/>
        </w:rPr>
        <w:t>: Aryan Saxena</w:t>
      </w:r>
    </w:p>
    <w:p w14:paraId="103F915F" w14:textId="77777777" w:rsidR="00B16636" w:rsidRDefault="00B16636" w:rsidP="00AB68BA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t>Batch: B1</w:t>
      </w:r>
    </w:p>
    <w:p w14:paraId="71B89292" w14:textId="77777777" w:rsidR="00B16636" w:rsidRPr="004663DA" w:rsidRDefault="00B16636" w:rsidP="00AB68BA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 w:rsidRPr="004663DA">
        <w:rPr>
          <w:rFonts w:asciiTheme="majorHAnsi" w:hAnsiTheme="majorHAnsi" w:cstheme="majorHAnsi"/>
          <w:sz w:val="23"/>
          <w:szCs w:val="23"/>
        </w:rPr>
        <w:t xml:space="preserve">SAP Id: 500082431 </w:t>
      </w:r>
    </w:p>
    <w:p w14:paraId="50DBD98F" w14:textId="77777777" w:rsidR="00B16636" w:rsidRDefault="00B16636" w:rsidP="00AB68BA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  <w:r w:rsidRPr="004663DA">
        <w:rPr>
          <w:rFonts w:asciiTheme="majorHAnsi" w:hAnsiTheme="majorHAnsi" w:cstheme="majorHAnsi"/>
          <w:sz w:val="23"/>
          <w:szCs w:val="23"/>
        </w:rPr>
        <w:t xml:space="preserve">Roll No.: R214220274 </w:t>
      </w:r>
    </w:p>
    <w:p w14:paraId="1D3619CB" w14:textId="77777777" w:rsidR="00B16636" w:rsidRDefault="00B16636" w:rsidP="00AB68BA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</w:p>
    <w:p w14:paraId="285E94E8" w14:textId="77777777" w:rsidR="00DC2C5F" w:rsidRPr="00DC2C5F" w:rsidRDefault="00B16636" w:rsidP="00DC2C5F">
      <w:pPr>
        <w:jc w:val="both"/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1: </w:t>
      </w:r>
      <w:r w:rsidR="00DC2C5F" w:rsidRPr="00DC2C5F"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  <w:t xml:space="preserve">Write a program in Java to display the names and roll numbers of students. Initialize respective array variables for 10 students. Handle </w:t>
      </w:r>
      <w:proofErr w:type="spellStart"/>
      <w:r w:rsidR="00DC2C5F" w:rsidRPr="00DC2C5F"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  <w:t>ArrayIndexOutOfBoundsException</w:t>
      </w:r>
      <w:proofErr w:type="spellEnd"/>
      <w:r w:rsidR="00DC2C5F" w:rsidRPr="00DC2C5F"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  <w:t>, so that any such problem doesn’t cause illegal termination of program.</w:t>
      </w:r>
    </w:p>
    <w:p w14:paraId="4A1D357A" w14:textId="36FFF888" w:rsidR="005567F4" w:rsidRPr="005567F4" w:rsidRDefault="005567F4" w:rsidP="00AB68BA">
      <w:pPr>
        <w:jc w:val="both"/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</w:pPr>
    </w:p>
    <w:p w14:paraId="4E6CDCCD" w14:textId="5D99731E" w:rsidR="005E3213" w:rsidRDefault="005E3213" w:rsidP="00AB68BA">
      <w:pPr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5A350FE5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DC2C5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udentRecords</w:t>
      </w:r>
      <w:proofErr w:type="spellEnd"/>
    </w:p>
    <w:p w14:paraId="40AFB5DC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2FE08174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DC2C5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2D31263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DC2C5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ollNo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675323D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proofErr w:type="spellStart"/>
      <w:proofErr w:type="gramStart"/>
      <w:r w:rsidRPr="00DC2C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udentRecords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{};</w:t>
      </w:r>
    </w:p>
    <w:p w14:paraId="59151292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proofErr w:type="spellStart"/>
      <w:proofErr w:type="gramStart"/>
      <w:r w:rsidRPr="00DC2C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udentRecords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C2C5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DC2C5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ollnumber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8763EA9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0B4EA826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395699B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ollNo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proofErr w:type="spellStart"/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ollnumber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6015B29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2D133DC4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DC2C5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C2C5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DC2C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6354412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54814566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DC2C5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C2C5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C2C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: "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C2C5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oll No: "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ollNo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E50323E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65A46CB5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FEB4314" w14:textId="77777777" w:rsidR="00DC2C5F" w:rsidRPr="00DC2C5F" w:rsidRDefault="00DC2C5F" w:rsidP="00DC2C5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</w:p>
    <w:p w14:paraId="2F79429D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C2C5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DC2C5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dextOutofBounds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59FD4DAF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659A2BCE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DC2C5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C2C5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C2C5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DC2C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C2C5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 </w:t>
      </w:r>
      <w:proofErr w:type="spellStart"/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68F79FD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2947DE4A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proofErr w:type="gramStart"/>
      <w:r w:rsidRPr="00DC2C5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udentRecords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gram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</w:t>
      </w:r>
      <w:proofErr w:type="spellStart"/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   </w:t>
      </w:r>
      <w:r w:rsidRPr="00DC2C5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</w:t>
      </w:r>
      <w:proofErr w:type="spellStart"/>
      <w:r w:rsidRPr="00DC2C5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Decalring</w:t>
      </w:r>
      <w:proofErr w:type="spellEnd"/>
      <w:r w:rsidRPr="00DC2C5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Array</w:t>
      </w:r>
    </w:p>
    <w:p w14:paraId="45278EA1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DC2C5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proofErr w:type="gramStart"/>
      <w:r w:rsidRPr="00DC2C5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udentRecords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gramEnd"/>
      <w:r w:rsidRPr="00DC2C5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   </w:t>
      </w:r>
      <w:r w:rsidRPr="00DC2C5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Assigning Size</w:t>
      </w:r>
    </w:p>
    <w:p w14:paraId="199796D9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782CCEF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proofErr w:type="gramStart"/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gramEnd"/>
      <w:r w:rsidRPr="00DC2C5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= </w:t>
      </w:r>
      <w:r w:rsidRPr="00DC2C5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DC2C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udentRecords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ryanSaxena"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C2C5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FFCDF51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proofErr w:type="gramStart"/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gramEnd"/>
      <w:r w:rsidRPr="00DC2C5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= </w:t>
      </w:r>
      <w:r w:rsidRPr="00DC2C5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DC2C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udentRecords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hiragSingh"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C2C5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30FEEE2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proofErr w:type="gramStart"/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gramEnd"/>
      <w:r w:rsidRPr="00DC2C5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= </w:t>
      </w:r>
      <w:r w:rsidRPr="00DC2C5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DC2C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udentRecords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arushiJain"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C2C5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54C2061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proofErr w:type="gramStart"/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gramEnd"/>
      <w:r w:rsidRPr="00DC2C5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= </w:t>
      </w:r>
      <w:r w:rsidRPr="00DC2C5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DC2C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udentRecords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ohitSharma"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C2C5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482FFA1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proofErr w:type="gramStart"/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gramEnd"/>
      <w:r w:rsidRPr="00DC2C5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= </w:t>
      </w:r>
      <w:r w:rsidRPr="00DC2C5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DC2C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udentRecords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arvagyaGupta"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C2C5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095ADE4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proofErr w:type="gramStart"/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gramEnd"/>
      <w:r w:rsidRPr="00DC2C5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= </w:t>
      </w:r>
      <w:r w:rsidRPr="00DC2C5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DC2C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udentRecords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anikaRajpal"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C2C5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93CB49B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proofErr w:type="gramStart"/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gramEnd"/>
      <w:r w:rsidRPr="00DC2C5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= </w:t>
      </w:r>
      <w:r w:rsidRPr="00DC2C5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DC2C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udentRecords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vinashKumar"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C2C5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8E981AB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proofErr w:type="gramStart"/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gramEnd"/>
      <w:r w:rsidRPr="00DC2C5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= </w:t>
      </w:r>
      <w:r w:rsidRPr="00DC2C5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DC2C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udentRecords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yushJuyal</w:t>
      </w:r>
      <w:proofErr w:type="spellEnd"/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DC2C5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1202B0E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proofErr w:type="gramStart"/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gramEnd"/>
      <w:r w:rsidRPr="00DC2C5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= </w:t>
      </w:r>
      <w:r w:rsidRPr="00DC2C5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DC2C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udentRecords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eethikaEeti"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C2C5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9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A2078D3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proofErr w:type="gramStart"/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gramEnd"/>
      <w:r w:rsidRPr="00DC2C5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9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= </w:t>
      </w:r>
      <w:r w:rsidRPr="00DC2C5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DC2C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udentRecords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pandi"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C2C5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AC80E18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</w:p>
    <w:p w14:paraId="47D1930C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E031584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DC2C5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ry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675D40D8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       {</w:t>
      </w:r>
    </w:p>
    <w:p w14:paraId="7F8D7AC7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spellStart"/>
      <w:proofErr w:type="gramStart"/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gramEnd"/>
      <w:r w:rsidRPr="00DC2C5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= </w:t>
      </w:r>
      <w:r w:rsidRPr="00DC2C5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DC2C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udentRecords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atman"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C2C5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1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1AC1C1A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spellStart"/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C2C5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proofErr w:type="gramStart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.</w:t>
      </w:r>
      <w:r w:rsidRPr="00DC2C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proofErr w:type="gram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72BEFC5D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</w:t>
      </w:r>
    </w:p>
    <w:p w14:paraId="23E483C8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DC2C5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tch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(</w:t>
      </w:r>
      <w:proofErr w:type="spellStart"/>
      <w:r w:rsidRPr="00DC2C5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rrayIndexOutOfBoundsException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</w:t>
      </w:r>
    </w:p>
    <w:p w14:paraId="10A05D36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{</w:t>
      </w:r>
    </w:p>
    <w:p w14:paraId="73249404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spellStart"/>
      <w:r w:rsidRPr="00DC2C5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C2C5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C2C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rray oversized: </w:t>
      </w:r>
      <w:proofErr w:type="gramStart"/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+</w:t>
      </w:r>
      <w:proofErr w:type="gram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);</w:t>
      </w:r>
    </w:p>
    <w:p w14:paraId="5D4F4E85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spellStart"/>
      <w:r w:rsidRPr="00DC2C5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C2C5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C2C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ry less than </w:t>
      </w:r>
      <w:proofErr w:type="gramStart"/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10!</w:t>
      </w:r>
      <w:r w:rsidRPr="00DC2C5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</w:t>
      </w:r>
      <w:proofErr w:type="gramEnd"/>
      <w:r w:rsidRPr="00DC2C5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n</w:t>
      </w:r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68421E7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</w:t>
      </w:r>
    </w:p>
    <w:p w14:paraId="56156FBC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4E30BC85" w14:textId="1BFB2152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88C60A9" w14:textId="3EBD15CE" w:rsidR="005E3213" w:rsidRPr="00A246EE" w:rsidRDefault="005E3213" w:rsidP="00AB68BA">
      <w:pPr>
        <w:jc w:val="both"/>
        <w:rPr>
          <w:lang w:eastAsia="en-IN"/>
        </w:rPr>
      </w:pPr>
    </w:p>
    <w:p w14:paraId="4C65183F" w14:textId="77777777" w:rsidR="005E3213" w:rsidRDefault="005E3213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5D601575" w14:textId="507F81BA" w:rsidR="005E3213" w:rsidRDefault="005E3213" w:rsidP="00AB68BA">
      <w:pPr>
        <w:jc w:val="both"/>
        <w:rPr>
          <w:lang w:eastAsia="en-IN"/>
        </w:rPr>
      </w:pPr>
      <w:r>
        <w:rPr>
          <w:lang w:eastAsia="en-IN"/>
        </w:rPr>
        <w:tab/>
      </w:r>
      <w:r w:rsidR="00DC2C5F">
        <w:rPr>
          <w:noProof/>
        </w:rPr>
        <w:drawing>
          <wp:inline distT="0" distB="0" distL="0" distR="0" wp14:anchorId="46A09A75" wp14:editId="2580C759">
            <wp:extent cx="5731510" cy="622935"/>
            <wp:effectExtent l="0" t="0" r="254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2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eastAsia="en-IN"/>
        </w:rPr>
        <w:tab/>
      </w:r>
    </w:p>
    <w:p w14:paraId="54BC3EDF" w14:textId="77777777" w:rsidR="005567F4" w:rsidRPr="009138CF" w:rsidRDefault="005567F4" w:rsidP="00AB68BA">
      <w:pPr>
        <w:spacing w:after="0"/>
        <w:jc w:val="both"/>
        <w:rPr>
          <w:color w:val="FFFFFF" w:themeColor="background1"/>
          <w:lang w:eastAsia="en-IN"/>
        </w:rPr>
      </w:pPr>
    </w:p>
    <w:p w14:paraId="55027322" w14:textId="77777777" w:rsidR="00AB68BA" w:rsidRDefault="00AB68BA" w:rsidP="00AB68BA">
      <w:pPr>
        <w:jc w:val="both"/>
        <w:rPr>
          <w:rFonts w:asciiTheme="majorHAnsi" w:hAnsiTheme="majorHAnsi" w:cstheme="majorHAnsi"/>
          <w:b/>
          <w:bCs/>
          <w:sz w:val="23"/>
          <w:szCs w:val="23"/>
        </w:rPr>
      </w:pPr>
      <w:r>
        <w:rPr>
          <w:rFonts w:asciiTheme="majorHAnsi" w:hAnsiTheme="majorHAnsi" w:cstheme="majorHAnsi"/>
          <w:b/>
          <w:bCs/>
          <w:sz w:val="23"/>
          <w:szCs w:val="23"/>
        </w:rPr>
        <w:br w:type="page"/>
      </w:r>
    </w:p>
    <w:p w14:paraId="635BDE40" w14:textId="77777777" w:rsidR="00DC2C5F" w:rsidRPr="00DC2C5F" w:rsidRDefault="00602741" w:rsidP="00DC2C5F">
      <w:pPr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2: </w:t>
      </w:r>
      <w:r w:rsidR="00DC2C5F" w:rsidRPr="00DC2C5F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Create an exception class, which throws an exception if operand is nonnumeric in calculating modules. (Use command line arguments).</w:t>
      </w:r>
    </w:p>
    <w:p w14:paraId="71DA6C22" w14:textId="566A2639" w:rsidR="005E3213" w:rsidRPr="008C539C" w:rsidRDefault="005E3213" w:rsidP="00AB68BA">
      <w:pPr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7CD22156" w14:textId="1450AFBC" w:rsidR="004A4F35" w:rsidRDefault="005E3213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314A7F3B" w14:textId="5D0E0904" w:rsidR="00DC2C5F" w:rsidRPr="00DC2C5F" w:rsidRDefault="00DC2C5F" w:rsidP="00DC2C5F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DC2C5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Exception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C2C5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tends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C2C5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xception</w:t>
      </w:r>
    </w:p>
    <w:p w14:paraId="11FFD4BA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1E909254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DC2C5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proofErr w:type="gramStart"/>
      <w:r w:rsidRPr="00DC2C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Exception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C2C5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B4A612E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5F7EF22F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DC2C5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uper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41DD210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27107340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D222402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</w:p>
    <w:p w14:paraId="61CC3EAF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C2C5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DC2C5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ustomException</w:t>
      </w:r>
      <w:proofErr w:type="spellEnd"/>
    </w:p>
    <w:p w14:paraId="738DB73B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1EBB55B6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DC2C5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C2C5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DC2C5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oolean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proofErr w:type="gramStart"/>
      <w:r w:rsidRPr="00DC2C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sNumeric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C2C5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3D3E396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42CEBB5F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DC2C5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!</w:t>
      </w:r>
      <w:proofErr w:type="gram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 </w:t>
      </w:r>
      <w:r w:rsidRPr="00DC2C5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&amp;&amp; </w:t>
      </w:r>
      <w:proofErr w:type="spellStart"/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C2C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tches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[-+]?</w:t>
      </w:r>
      <w:r w:rsidRPr="00DC2C5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\</w:t>
      </w:r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d*</w:t>
      </w:r>
      <w:r w:rsidRPr="00DC2C5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\</w:t>
      </w:r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.?</w:t>
      </w:r>
      <w:r w:rsidRPr="00DC2C5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\</w:t>
      </w:r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d+"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FF7091A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1324D8E7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7A1E113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DC2C5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C2C5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C2C5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DC2C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C2C5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)</w:t>
      </w:r>
    </w:p>
    <w:p w14:paraId="6844507E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1FD0F3A0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</w:p>
    <w:p w14:paraId="2E1F12A6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DC2C5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ry</w:t>
      </w:r>
    </w:p>
    <w:p w14:paraId="791B35C1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{</w:t>
      </w:r>
    </w:p>
    <w:p w14:paraId="23EA29F2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DC2C5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proofErr w:type="gramStart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!</w:t>
      </w:r>
      <w:proofErr w:type="spellStart"/>
      <w:r w:rsidRPr="00DC2C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sNumeric</w:t>
      </w:r>
      <w:proofErr w:type="spellEnd"/>
      <w:proofErr w:type="gram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C2C5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||!</w:t>
      </w:r>
      <w:proofErr w:type="spellStart"/>
      <w:r w:rsidRPr="00DC2C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sNumeric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C2C5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)</w:t>
      </w:r>
    </w:p>
    <w:p w14:paraId="6957F411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{</w:t>
      </w:r>
    </w:p>
    <w:p w14:paraId="6E3B1121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DC2C5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row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C2C5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proofErr w:type="gramStart"/>
      <w:r w:rsidRPr="00DC2C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Exception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on-Numeric Entry!"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B0D20D6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</w:p>
    <w:p w14:paraId="71B1A9B3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}    </w:t>
      </w:r>
    </w:p>
    <w:p w14:paraId="47C830E3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DC2C5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66084DDA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{</w:t>
      </w:r>
    </w:p>
    <w:p w14:paraId="679F98C8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DC2C5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proofErr w:type="spellStart"/>
      <w:r w:rsidRPr="00DC2C5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C2C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rseInt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gramEnd"/>
      <w:r w:rsidRPr="00DC2C5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;</w:t>
      </w:r>
    </w:p>
    <w:p w14:paraId="70B522C5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DC2C5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proofErr w:type="spellStart"/>
      <w:r w:rsidRPr="00DC2C5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C2C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rseInt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gramEnd"/>
      <w:r w:rsidRPr="00DC2C5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;</w:t>
      </w:r>
    </w:p>
    <w:p w14:paraId="7003D1E8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DC2C5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C2C5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C2C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odulus of "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 and "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: "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(</w:t>
      </w:r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%</w:t>
      </w:r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;</w:t>
      </w:r>
    </w:p>
    <w:p w14:paraId="5D989250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</w:p>
    <w:p w14:paraId="4131E998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}</w:t>
      </w:r>
    </w:p>
    <w:p w14:paraId="32DB4097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</w:t>
      </w:r>
    </w:p>
    <w:p w14:paraId="2049A890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DC2C5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tch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(</w:t>
      </w:r>
      <w:proofErr w:type="spellStart"/>
      <w:r w:rsidRPr="00DC2C5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Exception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4D46FA2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{</w:t>
      </w:r>
    </w:p>
    <w:p w14:paraId="24CB7318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spellStart"/>
      <w:r w:rsidRPr="00DC2C5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C2C5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C2C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xcepion</w:t>
      </w:r>
      <w:proofErr w:type="spellEnd"/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Caught!"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C0B2002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spellStart"/>
      <w:r w:rsidRPr="00DC2C5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C2C5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C2C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DC2C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C2C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Message</w:t>
      </w:r>
      <w:proofErr w:type="spellEnd"/>
      <w:proofErr w:type="gramEnd"/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 + </w:t>
      </w:r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C2C5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DC2C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1D7C0B9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</w:t>
      </w:r>
    </w:p>
    <w:p w14:paraId="0D094470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37933E40" w14:textId="77777777" w:rsidR="00DC2C5F" w:rsidRPr="00DC2C5F" w:rsidRDefault="00DC2C5F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C2C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6726D60" w14:textId="26C7F49E" w:rsidR="005E3213" w:rsidRDefault="005E3213" w:rsidP="00AB68BA">
      <w:pPr>
        <w:jc w:val="both"/>
        <w:rPr>
          <w:lang w:eastAsia="en-IN"/>
        </w:rPr>
      </w:pPr>
    </w:p>
    <w:p w14:paraId="5AE6D320" w14:textId="4CBBA600" w:rsidR="005567F4" w:rsidRPr="005E3213" w:rsidRDefault="005567F4" w:rsidP="00AB68BA">
      <w:pPr>
        <w:jc w:val="both"/>
        <w:rPr>
          <w:lang w:eastAsia="en-IN"/>
        </w:rPr>
      </w:pPr>
    </w:p>
    <w:p w14:paraId="260152BC" w14:textId="77777777" w:rsidR="004A4F35" w:rsidRPr="004A4F35" w:rsidRDefault="004A4F35" w:rsidP="00AB68BA">
      <w:pPr>
        <w:jc w:val="both"/>
        <w:rPr>
          <w:lang w:eastAsia="en-IN"/>
        </w:rPr>
      </w:pPr>
    </w:p>
    <w:p w14:paraId="676D066B" w14:textId="6D1406F0" w:rsidR="004A4F35" w:rsidRPr="004A4F35" w:rsidRDefault="004A4F35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6A47BDD9" w14:textId="45CB93B5" w:rsidR="00B16636" w:rsidRDefault="00DC2C5F" w:rsidP="00AB68BA">
      <w:pPr>
        <w:jc w:val="both"/>
        <w:rPr>
          <w:noProof/>
        </w:rPr>
      </w:pPr>
      <w:r>
        <w:rPr>
          <w:noProof/>
        </w:rPr>
        <w:tab/>
      </w:r>
      <w:r>
        <w:rPr>
          <w:noProof/>
        </w:rPr>
        <w:drawing>
          <wp:inline distT="0" distB="0" distL="0" distR="0" wp14:anchorId="77F4BD87" wp14:editId="662F75EB">
            <wp:extent cx="5731510" cy="18097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E70B4" w14:textId="79AB3A29" w:rsidR="00DC2C5F" w:rsidRDefault="00DC2C5F">
      <w:pPr>
        <w:rPr>
          <w:noProof/>
        </w:rPr>
      </w:pPr>
      <w:r>
        <w:rPr>
          <w:noProof/>
        </w:rPr>
        <w:br w:type="page"/>
      </w:r>
    </w:p>
    <w:p w14:paraId="38E33320" w14:textId="77777777" w:rsidR="00DC2C5F" w:rsidRDefault="00DC2C5F" w:rsidP="00AB68BA">
      <w:pPr>
        <w:jc w:val="both"/>
      </w:pPr>
    </w:p>
    <w:p w14:paraId="78C5AD4D" w14:textId="77777777" w:rsidR="00DC2C5F" w:rsidRPr="00DC2C5F" w:rsidRDefault="0029534D" w:rsidP="00DC2C5F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 w:rsidR="008C539C" w:rsidRPr="008C539C">
        <w:rPr>
          <w:rFonts w:asciiTheme="majorHAnsi" w:hAnsiTheme="majorHAnsi" w:cstheme="majorHAnsi"/>
          <w:b/>
          <w:bCs/>
          <w:sz w:val="23"/>
          <w:szCs w:val="23"/>
        </w:rPr>
        <w:t>3</w:t>
      </w:r>
      <w:r w:rsidR="00AB68BA">
        <w:rPr>
          <w:rFonts w:asciiTheme="majorHAnsi" w:hAnsiTheme="majorHAnsi" w:cstheme="majorHAnsi"/>
          <w:b/>
          <w:bCs/>
          <w:sz w:val="23"/>
          <w:szCs w:val="23"/>
        </w:rPr>
        <w:t>: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 </w:t>
      </w:r>
      <w:r w:rsidR="00DC2C5F" w:rsidRPr="00DC2C5F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Write a code to create your own exception class. Create another class, inside main method prompt user to enter a number if number is less than 500 throw instances of your custom exception class.</w:t>
      </w:r>
    </w:p>
    <w:p w14:paraId="4C12BDD4" w14:textId="52966D4A" w:rsidR="0029534D" w:rsidRDefault="0029534D" w:rsidP="00AB68BA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17F0C5C4" w14:textId="77777777" w:rsidR="00454A13" w:rsidRPr="00454A13" w:rsidRDefault="00454A13" w:rsidP="00AB68BA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419D268E" w14:textId="5521AE9A" w:rsidR="005E3213" w:rsidRDefault="0029534D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24E4C0C5" w14:textId="0FC393E9" w:rsidR="00A4126A" w:rsidRPr="00A4126A" w:rsidRDefault="00A4126A" w:rsidP="00A4126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til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*;</w:t>
      </w:r>
    </w:p>
    <w:p w14:paraId="76C4107E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xception500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tends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xception</w:t>
      </w:r>
    </w:p>
    <w:p w14:paraId="5AB9A430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1EDCAD5E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A412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ception500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2F3A028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2753CA11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A412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uper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47BB61B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29061209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8EEB025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7E86338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essthan500</w:t>
      </w:r>
    </w:p>
    <w:p w14:paraId="193324C7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5A169A11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A412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 </w:t>
      </w:r>
      <w:proofErr w:type="spellStart"/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0216BB9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0D2E611E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canner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 </w:t>
      </w:r>
      <w:r w:rsidRPr="00A4126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canner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in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7506542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412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 a number: "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  </w:t>
      </w:r>
    </w:p>
    <w:p w14:paraId="72497901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 </w:t>
      </w:r>
      <w:proofErr w:type="spellStart"/>
      <w:proofErr w:type="gramStart"/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Int</w:t>
      </w:r>
      <w:proofErr w:type="spellEnd"/>
      <w:proofErr w:type="gram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07B40803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proofErr w:type="gramStart"/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lose</w:t>
      </w:r>
      <w:proofErr w:type="spellEnd"/>
      <w:proofErr w:type="gram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20A41D41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A4126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ry</w:t>
      </w:r>
    </w:p>
    <w:p w14:paraId="53030900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{</w:t>
      </w:r>
    </w:p>
    <w:p w14:paraId="367D1C4B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A4126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A4126A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00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8B3342C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A4126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row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ception500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412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alue less than 500"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DE56E67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A4126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35C926FB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proofErr w:type="spellStart"/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412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o Exception </w:t>
      </w:r>
      <w:proofErr w:type="gramStart"/>
      <w:r w:rsidRPr="00A412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ound!</w:t>
      </w:r>
      <w:r w:rsidRPr="00A4126A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</w:t>
      </w:r>
      <w:proofErr w:type="gramEnd"/>
      <w:r w:rsidRPr="00A4126A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n</w:t>
      </w:r>
      <w:r w:rsidRPr="00A412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0E9428E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</w:t>
      </w:r>
    </w:p>
    <w:p w14:paraId="0FAAED1F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A4126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tch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(</w:t>
      </w:r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xception500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B578632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{</w:t>
      </w:r>
    </w:p>
    <w:p w14:paraId="57C3F987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412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xception Caught: "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proofErr w:type="gramStart"/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Message</w:t>
      </w:r>
      <w:proofErr w:type="gram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 + </w:t>
      </w:r>
      <w:r w:rsidRPr="00A412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A4126A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A412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4488B92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</w:t>
      </w:r>
    </w:p>
    <w:p w14:paraId="3E1F21D4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4B6187EC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8343BD7" w14:textId="77A854A1" w:rsidR="00AB68BA" w:rsidRPr="00AB68BA" w:rsidRDefault="00AB68BA" w:rsidP="00AB68BA">
      <w:pPr>
        <w:rPr>
          <w:lang w:eastAsia="en-IN"/>
        </w:rPr>
      </w:pPr>
    </w:p>
    <w:p w14:paraId="2B5AE4ED" w14:textId="77777777" w:rsidR="0029534D" w:rsidRPr="004A4F35" w:rsidRDefault="0029534D" w:rsidP="00AB68BA">
      <w:pPr>
        <w:jc w:val="both"/>
        <w:rPr>
          <w:lang w:eastAsia="en-IN"/>
        </w:rPr>
      </w:pPr>
    </w:p>
    <w:p w14:paraId="590D24F9" w14:textId="77777777" w:rsidR="0029534D" w:rsidRPr="004A4F35" w:rsidRDefault="0029534D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46910E1F" w14:textId="224E9635" w:rsidR="0029534D" w:rsidRDefault="00A4126A" w:rsidP="00AB68BA">
      <w:pPr>
        <w:jc w:val="both"/>
        <w:rPr>
          <w:lang w:eastAsia="en-IN"/>
        </w:rPr>
      </w:pPr>
      <w:r>
        <w:rPr>
          <w:noProof/>
        </w:rPr>
        <w:drawing>
          <wp:inline distT="0" distB="0" distL="0" distR="0" wp14:anchorId="3BE53F81" wp14:editId="6581F40F">
            <wp:extent cx="5731510" cy="246062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6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40BE2" w14:textId="44DCF3C5" w:rsidR="0029534D" w:rsidRDefault="0029534D" w:rsidP="00AB68BA">
      <w:pPr>
        <w:jc w:val="both"/>
        <w:rPr>
          <w:lang w:eastAsia="en-IN"/>
        </w:rPr>
      </w:pPr>
    </w:p>
    <w:p w14:paraId="53FAA0E7" w14:textId="0ADFBAFC" w:rsidR="00454A13" w:rsidRDefault="00454A13">
      <w:pPr>
        <w:rPr>
          <w:rFonts w:asciiTheme="majorHAnsi" w:hAnsiTheme="majorHAnsi" w:cstheme="majorHAnsi"/>
          <w:color w:val="000000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br w:type="page"/>
      </w:r>
    </w:p>
    <w:p w14:paraId="441513AA" w14:textId="77777777" w:rsidR="005E3213" w:rsidRDefault="005E3213" w:rsidP="00AB68BA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</w:p>
    <w:p w14:paraId="22B78D7D" w14:textId="40447587" w:rsidR="005E3213" w:rsidRDefault="009C3CB3" w:rsidP="00AB68BA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 w:rsidR="008C539C" w:rsidRPr="008C539C">
        <w:rPr>
          <w:rFonts w:asciiTheme="majorHAnsi" w:hAnsiTheme="majorHAnsi" w:cstheme="majorHAnsi"/>
          <w:b/>
          <w:bCs/>
          <w:sz w:val="23"/>
          <w:szCs w:val="23"/>
        </w:rPr>
        <w:t>4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: </w:t>
      </w:r>
      <w:r w:rsidR="00A4126A" w:rsidRPr="00A4126A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 xml:space="preserve">You are given two </w:t>
      </w:r>
      <w:proofErr w:type="spellStart"/>
      <w:proofErr w:type="gramStart"/>
      <w:r w:rsidR="00A4126A" w:rsidRPr="00A4126A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integers,a</w:t>
      </w:r>
      <w:proofErr w:type="spellEnd"/>
      <w:proofErr w:type="gramEnd"/>
      <w:r w:rsidR="00A4126A" w:rsidRPr="00A4126A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 xml:space="preserve"> and b as input, you have to compute a/b: If a and b are not bit signed integers or if is zero, exception will occur and you have to report it. Read sample Input/Output to know what to report in case of exceptions.</w:t>
      </w:r>
    </w:p>
    <w:p w14:paraId="1D5D864D" w14:textId="77777777" w:rsidR="00A4126A" w:rsidRPr="008C539C" w:rsidRDefault="00A4126A" w:rsidP="00AB68BA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71E122C6" w14:textId="5224BE16" w:rsidR="009C3CB3" w:rsidRDefault="009C3CB3" w:rsidP="00514F3F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0D75F2BE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til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*;</w:t>
      </w:r>
    </w:p>
    <w:p w14:paraId="00EE1288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849A507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putOutputException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{</w:t>
      </w:r>
    </w:p>
    <w:p w14:paraId="4C4CCB2B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A412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 </w:t>
      </w:r>
      <w:proofErr w:type="spellStart"/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91B1CD1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602D62DA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proofErr w:type="gramStart"/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proofErr w:type="spellEnd"/>
      <w:proofErr w:type="gram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83638BC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A4126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ry</w:t>
      </w:r>
    </w:p>
    <w:p w14:paraId="632B6195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{</w:t>
      </w:r>
    </w:p>
    <w:p w14:paraId="124B7071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canner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A4126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canner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in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3255452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spellStart"/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412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put a &amp; b: "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A20D39C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 </w:t>
      </w:r>
      <w:proofErr w:type="spellStart"/>
      <w:proofErr w:type="gramStart"/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Int</w:t>
      </w:r>
      <w:proofErr w:type="spellEnd"/>
      <w:proofErr w:type="gram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5862F165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 </w:t>
      </w:r>
      <w:proofErr w:type="spellStart"/>
      <w:proofErr w:type="gramStart"/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Int</w:t>
      </w:r>
      <w:proofErr w:type="spellEnd"/>
      <w:proofErr w:type="gram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66D394EB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spellStart"/>
      <w:proofErr w:type="gramStart"/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lose</w:t>
      </w:r>
      <w:proofErr w:type="spellEnd"/>
      <w:proofErr w:type="gram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5E04E46B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A4126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ry</w:t>
      </w:r>
    </w:p>
    <w:p w14:paraId="7CBBD008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{</w:t>
      </w:r>
    </w:p>
    <w:p w14:paraId="4C28CA14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proofErr w:type="spellStart"/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A412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"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A412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 = "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3DD2ED1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}</w:t>
      </w:r>
    </w:p>
    <w:p w14:paraId="6759E1B0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gramStart"/>
      <w:r w:rsidRPr="00A4126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tch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rithmeticException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E340E00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{</w:t>
      </w:r>
    </w:p>
    <w:p w14:paraId="2E0A19E0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proofErr w:type="spellStart"/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48F7439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}</w:t>
      </w:r>
    </w:p>
    <w:p w14:paraId="1E6AA459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</w:t>
      </w:r>
    </w:p>
    <w:p w14:paraId="7C2FA48C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gramStart"/>
      <w:r w:rsidRPr="00A4126A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tch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putMismatchException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AC8943B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{</w:t>
      </w:r>
    </w:p>
    <w:p w14:paraId="0BEB8190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spellStart"/>
      <w:r w:rsidRPr="00A4126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4126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412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4D63AE4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</w:t>
      </w:r>
    </w:p>
    <w:p w14:paraId="099E24E8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</w:p>
    <w:p w14:paraId="12FA9739" w14:textId="77777777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5EB8A174" w14:textId="33C3756A" w:rsidR="00A4126A" w:rsidRPr="00A4126A" w:rsidRDefault="00A4126A" w:rsidP="00A412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412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2945A1D" w14:textId="2A110527" w:rsidR="0029534D" w:rsidRDefault="0029534D" w:rsidP="00AB68BA">
      <w:pPr>
        <w:jc w:val="both"/>
        <w:rPr>
          <w:lang w:eastAsia="en-IN"/>
        </w:rPr>
      </w:pPr>
    </w:p>
    <w:p w14:paraId="77920A1E" w14:textId="77777777" w:rsidR="00E90D1C" w:rsidRDefault="00E90D1C" w:rsidP="00AB68BA">
      <w:pPr>
        <w:jc w:val="both"/>
      </w:pPr>
    </w:p>
    <w:p w14:paraId="7D7483F0" w14:textId="6099D9CD" w:rsidR="009C3CB3" w:rsidRPr="007D67DD" w:rsidRDefault="009C3CB3" w:rsidP="007D67DD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0704C632" w14:textId="406234A7" w:rsidR="00514F3F" w:rsidRDefault="00A4126A">
      <w:pPr>
        <w:rPr>
          <w:rFonts w:asciiTheme="majorHAnsi" w:hAnsiTheme="majorHAnsi" w:cstheme="majorHAnsi"/>
          <w:b/>
          <w:bCs/>
          <w:sz w:val="23"/>
          <w:szCs w:val="23"/>
        </w:rPr>
      </w:pPr>
      <w:r>
        <w:rPr>
          <w:noProof/>
        </w:rPr>
        <w:drawing>
          <wp:inline distT="0" distB="0" distL="0" distR="0" wp14:anchorId="128AC303" wp14:editId="15611753">
            <wp:extent cx="5731510" cy="3801745"/>
            <wp:effectExtent l="0" t="0" r="254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0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14F3F">
        <w:rPr>
          <w:rFonts w:asciiTheme="majorHAnsi" w:hAnsiTheme="majorHAnsi" w:cstheme="majorHAnsi"/>
          <w:b/>
          <w:bCs/>
          <w:sz w:val="23"/>
          <w:szCs w:val="23"/>
        </w:rPr>
        <w:br w:type="page"/>
      </w:r>
    </w:p>
    <w:p w14:paraId="60D4A74C" w14:textId="77777777" w:rsidR="00A4126A" w:rsidRPr="00A4126A" w:rsidRDefault="00514F3F" w:rsidP="00A4126A">
      <w:pPr>
        <w:jc w:val="both"/>
        <w:rPr>
          <w:rFonts w:asciiTheme="majorHAnsi" w:hAnsiTheme="majorHAnsi" w:cstheme="majorHAnsi"/>
          <w:color w:val="262626"/>
          <w:sz w:val="21"/>
          <w:szCs w:val="21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>
        <w:rPr>
          <w:rFonts w:asciiTheme="majorHAnsi" w:hAnsiTheme="majorHAnsi" w:cstheme="majorHAnsi"/>
          <w:b/>
          <w:bCs/>
          <w:sz w:val="23"/>
          <w:szCs w:val="23"/>
        </w:rPr>
        <w:t>5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: </w:t>
      </w:r>
      <w:r w:rsidR="00A4126A" w:rsidRPr="00A4126A">
        <w:rPr>
          <w:rFonts w:asciiTheme="majorHAnsi" w:hAnsiTheme="majorHAnsi" w:cstheme="majorHAnsi"/>
          <w:color w:val="262626"/>
          <w:sz w:val="21"/>
          <w:szCs w:val="21"/>
        </w:rPr>
        <w:t xml:space="preserve">You are required to compute the power of a number by implementing a calculator. Create a class Calc which consists of a single method long </w:t>
      </w:r>
      <w:proofErr w:type="gramStart"/>
      <w:r w:rsidR="00A4126A" w:rsidRPr="00A4126A">
        <w:rPr>
          <w:rFonts w:asciiTheme="majorHAnsi" w:hAnsiTheme="majorHAnsi" w:cstheme="majorHAnsi"/>
          <w:color w:val="262626"/>
          <w:sz w:val="21"/>
          <w:szCs w:val="21"/>
        </w:rPr>
        <w:t>power(</w:t>
      </w:r>
      <w:proofErr w:type="gramEnd"/>
      <w:r w:rsidR="00A4126A" w:rsidRPr="00A4126A">
        <w:rPr>
          <w:rFonts w:asciiTheme="majorHAnsi" w:hAnsiTheme="majorHAnsi" w:cstheme="majorHAnsi"/>
          <w:color w:val="262626"/>
          <w:sz w:val="21"/>
          <w:szCs w:val="21"/>
        </w:rPr>
        <w:t>int, int). This method takes two integers, a and b, as parameters and finds ab. If either a or b is negative, then the method must throw an exception which says "a and b should not be negative". Also, if both a and bare zero, then the method must throw an exception which says "a and b should not be zero"</w:t>
      </w:r>
    </w:p>
    <w:p w14:paraId="5922F795" w14:textId="77777777" w:rsidR="00A4126A" w:rsidRPr="00A4126A" w:rsidRDefault="00A4126A" w:rsidP="00A4126A">
      <w:pPr>
        <w:numPr>
          <w:ilvl w:val="0"/>
          <w:numId w:val="30"/>
        </w:num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  <w:proofErr w:type="spellStart"/>
      <w:proofErr w:type="gramStart"/>
      <w:r w:rsidRPr="00A4126A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lang.Exception</w:t>
      </w:r>
      <w:proofErr w:type="spellEnd"/>
      <w:proofErr w:type="gramEnd"/>
      <w:r w:rsidRPr="00A4126A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: a and b should not be negative.</w:t>
      </w:r>
    </w:p>
    <w:p w14:paraId="74F18BE3" w14:textId="7ECC4926" w:rsidR="007D67DD" w:rsidRPr="007D67DD" w:rsidRDefault="00A4126A" w:rsidP="007D67DD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  <w:r w:rsidRPr="00A4126A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Complete the function power in class </w:t>
      </w:r>
      <w:r w:rsidRPr="00A4126A">
        <w:rPr>
          <w:rFonts w:asciiTheme="majorHAnsi" w:eastAsia="Times New Roman" w:hAnsiTheme="majorHAnsi" w:cstheme="majorHAnsi"/>
          <w:i/>
          <w:iCs/>
          <w:color w:val="262626"/>
          <w:sz w:val="21"/>
          <w:szCs w:val="21"/>
          <w:lang w:eastAsia="en-IN"/>
        </w:rPr>
        <w:t>Calc</w:t>
      </w:r>
      <w:r w:rsidRPr="00A4126A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 and return the appropriate result after the power operation or an appropriate exception as detailed above.</w:t>
      </w:r>
    </w:p>
    <w:p w14:paraId="47D0C961" w14:textId="71906817" w:rsidR="00514F3F" w:rsidRPr="008C539C" w:rsidRDefault="00514F3F" w:rsidP="00514F3F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53D6B354" w14:textId="6D012A57" w:rsidR="007D2CCB" w:rsidRDefault="00514F3F" w:rsidP="0060448D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566682C6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til</w:t>
      </w:r>
      <w:proofErr w:type="spellEnd"/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*;</w:t>
      </w:r>
    </w:p>
    <w:p w14:paraId="35B3CF21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E1DFFBA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alc</w:t>
      </w:r>
    </w:p>
    <w:p w14:paraId="6FE85B22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3FFD1C04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</w:p>
    <w:p w14:paraId="6C28983F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6C126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ng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6C12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ower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</w:t>
      </w:r>
      <w:r w:rsidRPr="006C126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rows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xception</w:t>
      </w:r>
    </w:p>
    <w:p w14:paraId="6C659E12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116E1C0B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gramStart"/>
      <w:r w:rsidRPr="006C126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6C126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|| </w:t>
      </w:r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6C126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8367D14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6C126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row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6C12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ception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6C126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 and b should be non-negative"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D69531C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6C126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6C126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= </w:t>
      </w:r>
      <w:r w:rsidRPr="006C126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&amp;&amp; </w:t>
      </w:r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= </w:t>
      </w:r>
      <w:r w:rsidRPr="006C126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CA65A1F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6C126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row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6C12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ception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6C126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 and b should not be zero."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4DC4855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6C126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61CF9C19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6C126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(</w:t>
      </w:r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ng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  <w:proofErr w:type="spellStart"/>
      <w:proofErr w:type="gramStart"/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ath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C12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ow</w:t>
      </w:r>
      <w:proofErr w:type="spellEnd"/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4A46643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</w:p>
    <w:p w14:paraId="61F409DB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6A2AF797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D693E51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6C126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6C12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 </w:t>
      </w:r>
      <w:proofErr w:type="spellStart"/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{</w:t>
      </w:r>
    </w:p>
    <w:p w14:paraId="19885077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canner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proofErr w:type="spellEnd"/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6C126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6C12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canner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C1265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in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D83B10F" w14:textId="0CC1570F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C1265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C12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C126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nter</w:t>
      </w:r>
      <w:r w:rsidRPr="006C126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a &amp; b: "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02C5F65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proofErr w:type="spellStart"/>
      <w:proofErr w:type="gramStart"/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C12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Int</w:t>
      </w:r>
      <w:proofErr w:type="spellEnd"/>
      <w:proofErr w:type="gramEnd"/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21548274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proofErr w:type="spellStart"/>
      <w:proofErr w:type="gramStart"/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C12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Int</w:t>
      </w:r>
      <w:proofErr w:type="spellEnd"/>
      <w:proofErr w:type="gramEnd"/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421D7109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6C126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ry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7E863863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{</w:t>
      </w:r>
    </w:p>
    <w:p w14:paraId="7E2E3129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ng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6C12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ower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proofErr w:type="spellEnd"/>
      <w:proofErr w:type="gramEnd"/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D20F432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spellStart"/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C1265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C12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C126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lculated Result: "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444F736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</w:t>
      </w:r>
    </w:p>
    <w:p w14:paraId="64CC8C4F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gramStart"/>
      <w:r w:rsidRPr="006C126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tch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xception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62FADA9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{</w:t>
      </w:r>
    </w:p>
    <w:p w14:paraId="3E25E2A5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spellStart"/>
      <w:r w:rsidRPr="006C12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C1265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C12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E749AE6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</w:t>
      </w:r>
    </w:p>
    <w:p w14:paraId="6A6743EA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proofErr w:type="gramStart"/>
      <w:r w:rsidRPr="006C12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C12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lose</w:t>
      </w:r>
      <w:proofErr w:type="spellEnd"/>
      <w:proofErr w:type="gramEnd"/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16A56A76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62F1ED68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62DA5FD" w14:textId="77777777" w:rsidR="006C1265" w:rsidRPr="006C1265" w:rsidRDefault="006C1265" w:rsidP="006C12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C12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7F375D3" w14:textId="094573C1" w:rsidR="00514F3F" w:rsidRDefault="00514F3F" w:rsidP="00AB68BA">
      <w:pPr>
        <w:jc w:val="both"/>
      </w:pPr>
    </w:p>
    <w:p w14:paraId="6BF3C0B7" w14:textId="77777777" w:rsidR="00514F3F" w:rsidRPr="004A4F35" w:rsidRDefault="00514F3F" w:rsidP="00514F3F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48F64570" w14:textId="4CFCBC23" w:rsidR="007D2CCB" w:rsidRDefault="006C1265" w:rsidP="00AB68BA">
      <w:pPr>
        <w:jc w:val="both"/>
      </w:pPr>
      <w:r>
        <w:rPr>
          <w:noProof/>
        </w:rPr>
        <w:drawing>
          <wp:inline distT="0" distB="0" distL="0" distR="0" wp14:anchorId="16CA5BF1" wp14:editId="588A88EF">
            <wp:extent cx="5731510" cy="4160520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6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99F0B" w14:textId="3E4F154D" w:rsidR="009C3CB3" w:rsidRDefault="009C3CB3" w:rsidP="00AB68BA">
      <w:pPr>
        <w:jc w:val="both"/>
      </w:pPr>
    </w:p>
    <w:p w14:paraId="7AF10123" w14:textId="77777777" w:rsidR="009C3CB3" w:rsidRDefault="009C3CB3" w:rsidP="00AB68BA">
      <w:pPr>
        <w:jc w:val="both"/>
      </w:pPr>
    </w:p>
    <w:sectPr w:rsidR="009C3CB3" w:rsidSect="0029534D">
      <w:pgSz w:w="11906" w:h="16838"/>
      <w:pgMar w:top="851" w:right="1440" w:bottom="567" w:left="144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420F1"/>
    <w:multiLevelType w:val="multilevel"/>
    <w:tmpl w:val="CFF0B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EF1465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BD3265"/>
    <w:multiLevelType w:val="multilevel"/>
    <w:tmpl w:val="34C49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D81FEC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557D0A"/>
    <w:multiLevelType w:val="multilevel"/>
    <w:tmpl w:val="74EACA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C527E5"/>
    <w:multiLevelType w:val="multilevel"/>
    <w:tmpl w:val="8D00DF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1C84AA3"/>
    <w:multiLevelType w:val="multilevel"/>
    <w:tmpl w:val="368AC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5E820AA"/>
    <w:multiLevelType w:val="hybridMultilevel"/>
    <w:tmpl w:val="A0AA214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350C47"/>
    <w:multiLevelType w:val="multilevel"/>
    <w:tmpl w:val="4DFAF6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F455E1D"/>
    <w:multiLevelType w:val="multilevel"/>
    <w:tmpl w:val="8B6069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6293B31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7BD3465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C074CCF"/>
    <w:multiLevelType w:val="multilevel"/>
    <w:tmpl w:val="E6E0B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D863278"/>
    <w:multiLevelType w:val="multilevel"/>
    <w:tmpl w:val="CA663D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5A6726E"/>
    <w:multiLevelType w:val="multilevel"/>
    <w:tmpl w:val="86D4EF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5B63273"/>
    <w:multiLevelType w:val="multilevel"/>
    <w:tmpl w:val="47363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9036BF0"/>
    <w:multiLevelType w:val="multilevel"/>
    <w:tmpl w:val="3998FD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5CA19C2"/>
    <w:multiLevelType w:val="multilevel"/>
    <w:tmpl w:val="D3969C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6A1517E"/>
    <w:multiLevelType w:val="multilevel"/>
    <w:tmpl w:val="06509A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B6F2E2A"/>
    <w:multiLevelType w:val="hybridMultilevel"/>
    <w:tmpl w:val="9F1EC64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EB40B92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18E7DDA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63B2657"/>
    <w:multiLevelType w:val="multilevel"/>
    <w:tmpl w:val="3048C1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ABF7684"/>
    <w:multiLevelType w:val="multilevel"/>
    <w:tmpl w:val="D77670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19B0863"/>
    <w:multiLevelType w:val="multilevel"/>
    <w:tmpl w:val="F2F8D7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7084B93"/>
    <w:multiLevelType w:val="multilevel"/>
    <w:tmpl w:val="36F81B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CD96529"/>
    <w:multiLevelType w:val="multilevel"/>
    <w:tmpl w:val="6A8E2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E62432F"/>
    <w:multiLevelType w:val="multilevel"/>
    <w:tmpl w:val="6246B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F6B71AF"/>
    <w:multiLevelType w:val="multilevel"/>
    <w:tmpl w:val="242AAF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F6D56FE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10"/>
  </w:num>
  <w:num w:numId="3">
    <w:abstractNumId w:val="3"/>
  </w:num>
  <w:num w:numId="4">
    <w:abstractNumId w:val="29"/>
  </w:num>
  <w:num w:numId="5">
    <w:abstractNumId w:val="11"/>
  </w:num>
  <w:num w:numId="6">
    <w:abstractNumId w:val="21"/>
  </w:num>
  <w:num w:numId="7">
    <w:abstractNumId w:val="20"/>
  </w:num>
  <w:num w:numId="8">
    <w:abstractNumId w:val="23"/>
  </w:num>
  <w:num w:numId="9">
    <w:abstractNumId w:val="19"/>
  </w:num>
  <w:num w:numId="10">
    <w:abstractNumId w:val="14"/>
  </w:num>
  <w:num w:numId="11">
    <w:abstractNumId w:val="22"/>
  </w:num>
  <w:num w:numId="12">
    <w:abstractNumId w:val="9"/>
  </w:num>
  <w:num w:numId="13">
    <w:abstractNumId w:val="2"/>
  </w:num>
  <w:num w:numId="14">
    <w:abstractNumId w:val="7"/>
  </w:num>
  <w:num w:numId="15">
    <w:abstractNumId w:val="6"/>
  </w:num>
  <w:num w:numId="16">
    <w:abstractNumId w:val="25"/>
  </w:num>
  <w:num w:numId="17">
    <w:abstractNumId w:val="12"/>
  </w:num>
  <w:num w:numId="18">
    <w:abstractNumId w:val="28"/>
  </w:num>
  <w:num w:numId="19">
    <w:abstractNumId w:val="24"/>
  </w:num>
  <w:num w:numId="20">
    <w:abstractNumId w:val="13"/>
  </w:num>
  <w:num w:numId="21">
    <w:abstractNumId w:val="27"/>
  </w:num>
  <w:num w:numId="22">
    <w:abstractNumId w:val="8"/>
  </w:num>
  <w:num w:numId="23">
    <w:abstractNumId w:val="15"/>
  </w:num>
  <w:num w:numId="24">
    <w:abstractNumId w:val="5"/>
  </w:num>
  <w:num w:numId="25">
    <w:abstractNumId w:val="26"/>
  </w:num>
  <w:num w:numId="26">
    <w:abstractNumId w:val="18"/>
  </w:num>
  <w:num w:numId="27">
    <w:abstractNumId w:val="4"/>
  </w:num>
  <w:num w:numId="28">
    <w:abstractNumId w:val="16"/>
  </w:num>
  <w:num w:numId="29">
    <w:abstractNumId w:val="0"/>
  </w:num>
  <w:num w:numId="3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7CwNDO2tDA2MTFS0lEKTi0uzszPAykwNKgFADRJb4MtAAAA"/>
  </w:docVars>
  <w:rsids>
    <w:rsidRoot w:val="00203E75"/>
    <w:rsid w:val="00000C21"/>
    <w:rsid w:val="000278EA"/>
    <w:rsid w:val="000C0DC3"/>
    <w:rsid w:val="0014161E"/>
    <w:rsid w:val="001D2F8F"/>
    <w:rsid w:val="00203E75"/>
    <w:rsid w:val="002938C2"/>
    <w:rsid w:val="0029534D"/>
    <w:rsid w:val="00454A13"/>
    <w:rsid w:val="004A4F35"/>
    <w:rsid w:val="004B2B0E"/>
    <w:rsid w:val="00514F3F"/>
    <w:rsid w:val="005567F4"/>
    <w:rsid w:val="005E3213"/>
    <w:rsid w:val="00602741"/>
    <w:rsid w:val="0060448D"/>
    <w:rsid w:val="006C1265"/>
    <w:rsid w:val="006C5B41"/>
    <w:rsid w:val="006D7F73"/>
    <w:rsid w:val="00703105"/>
    <w:rsid w:val="007D2CCB"/>
    <w:rsid w:val="007D67DD"/>
    <w:rsid w:val="007E7ACE"/>
    <w:rsid w:val="008308BB"/>
    <w:rsid w:val="008B1839"/>
    <w:rsid w:val="008C539C"/>
    <w:rsid w:val="009105E3"/>
    <w:rsid w:val="009138CF"/>
    <w:rsid w:val="009C3CB3"/>
    <w:rsid w:val="009E538D"/>
    <w:rsid w:val="00A246EE"/>
    <w:rsid w:val="00A4126A"/>
    <w:rsid w:val="00AB68BA"/>
    <w:rsid w:val="00B16636"/>
    <w:rsid w:val="00CE02CE"/>
    <w:rsid w:val="00D251B5"/>
    <w:rsid w:val="00DC2C5F"/>
    <w:rsid w:val="00E60279"/>
    <w:rsid w:val="00E90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56EDB"/>
  <w15:chartTrackingRefBased/>
  <w15:docId w15:val="{DE22A3D5-4A35-4918-9FB8-69550CE00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4F3F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18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1663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B166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66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B183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0274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C3C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9C3CB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98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53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5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0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9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6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2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1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44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12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9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6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0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3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3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8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1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6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69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5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95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06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16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7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4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7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4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4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8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3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6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7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26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1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7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8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4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7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0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5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3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0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8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6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4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0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1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03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5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1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4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6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3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1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8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2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5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5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1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7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6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4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2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8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2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2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2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0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2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3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4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9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0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4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1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4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4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9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9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6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7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9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5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8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5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8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7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6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9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6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9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4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6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9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9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0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9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2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1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1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5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0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8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72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1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2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2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6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4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7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2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6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4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9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6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6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1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07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04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31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4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6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1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3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6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12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78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3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1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7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0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0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43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3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1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7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4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4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5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5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2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8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2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3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8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7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6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8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5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9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5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7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7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8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22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3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59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4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4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5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3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1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4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9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3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8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71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4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5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9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5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9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8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3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1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1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7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5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1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7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7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1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12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92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10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0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5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0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8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1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5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8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83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8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01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2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0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2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5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1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3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3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0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70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12C3A1-BA96-44AD-A4AC-CEAD3ED276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0</Pages>
  <Words>919</Words>
  <Characters>5239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0" baseType="lpstr">
      <vt:lpstr/>
      <vt:lpstr>    Output:</vt:lpstr>
      <vt:lpstr>    Code:</vt:lpstr>
      <vt:lpstr>    Output:</vt:lpstr>
      <vt:lpstr>    Code:</vt:lpstr>
      <vt:lpstr>    Output:</vt:lpstr>
      <vt:lpstr>    Code:</vt:lpstr>
      <vt:lpstr>    Output:</vt:lpstr>
      <vt:lpstr>    Code:</vt:lpstr>
      <vt:lpstr>    Output:</vt:lpstr>
    </vt:vector>
  </TitlesOfParts>
  <Company/>
  <LinksUpToDate>false</LinksUpToDate>
  <CharactersWithSpaces>6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yan Saxena</dc:creator>
  <cp:keywords/>
  <dc:description/>
  <cp:lastModifiedBy>Aaryan Saxena</cp:lastModifiedBy>
  <cp:revision>3</cp:revision>
  <cp:lastPrinted>2021-09-16T12:16:00Z</cp:lastPrinted>
  <dcterms:created xsi:type="dcterms:W3CDTF">2021-09-22T21:37:00Z</dcterms:created>
  <dcterms:modified xsi:type="dcterms:W3CDTF">2021-09-22T22:03:00Z</dcterms:modified>
</cp:coreProperties>
</file>